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7C6" w:rsidRPr="000E535E" w:rsidRDefault="00A377C6" w:rsidP="000A5570">
      <w:pPr>
        <w:jc w:val="both"/>
        <w:rPr>
          <w:rFonts w:cs="Book Antiqua"/>
          <w:color w:val="auto"/>
          <w:w w:val="110"/>
          <w:sz w:val="20"/>
          <w:szCs w:val="20"/>
        </w:rPr>
      </w:pPr>
    </w:p>
    <w:tbl>
      <w:tblPr>
        <w:tblStyle w:val="TableGrid"/>
        <w:tblW w:w="989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703"/>
        <w:gridCol w:w="2252"/>
        <w:gridCol w:w="5940"/>
      </w:tblGrid>
      <w:tr w:rsidR="00C25185" w:rsidRPr="000E535E" w:rsidTr="000A5570">
        <w:trPr>
          <w:trHeight w:val="639"/>
        </w:trPr>
        <w:tc>
          <w:tcPr>
            <w:tcW w:w="1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C25185" w:rsidRPr="000E535E" w:rsidRDefault="00C25185" w:rsidP="00FB0A58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Name</w:t>
            </w:r>
          </w:p>
        </w:tc>
        <w:tc>
          <w:tcPr>
            <w:tcW w:w="22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C25185" w:rsidRPr="000E535E" w:rsidRDefault="00C25185" w:rsidP="00FB0A58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Figure</w:t>
            </w:r>
          </w:p>
          <w:p w:rsidR="00C25185" w:rsidRPr="000E535E" w:rsidRDefault="00C25185" w:rsidP="00FB0A58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(if applicable)</w:t>
            </w:r>
          </w:p>
        </w:tc>
        <w:tc>
          <w:tcPr>
            <w:tcW w:w="59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C25185" w:rsidRPr="000E535E" w:rsidRDefault="00C25185" w:rsidP="00FB0A58">
            <w:pPr>
              <w:jc w:val="both"/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b/>
                <w:bCs/>
                <w:color w:val="auto"/>
                <w:w w:val="110"/>
                <w:sz w:val="20"/>
                <w:szCs w:val="20"/>
              </w:rPr>
              <w:t>Specification</w:t>
            </w:r>
          </w:p>
        </w:tc>
      </w:tr>
      <w:tr w:rsidR="008533D4" w:rsidRPr="000E535E" w:rsidTr="000A5570">
        <w:trPr>
          <w:trHeight w:val="639"/>
        </w:trPr>
        <w:tc>
          <w:tcPr>
            <w:tcW w:w="1703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Mutual</w:t>
            </w:r>
          </w:p>
        </w:tc>
        <w:tc>
          <w:tcPr>
            <w:tcW w:w="2252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" behindDoc="0" locked="0" layoutInCell="1" allowOverlap="1" wp14:anchorId="47C0F9E7" wp14:editId="513FF885">
                      <wp:simplePos x="0" y="0"/>
                      <wp:positionH relativeFrom="column">
                        <wp:posOffset>271145</wp:posOffset>
                      </wp:positionH>
                      <wp:positionV relativeFrom="paragraph">
                        <wp:posOffset>104775</wp:posOffset>
                      </wp:positionV>
                      <wp:extent cx="73025" cy="73025"/>
                      <wp:effectExtent l="0" t="0" r="23495" b="23495"/>
                      <wp:wrapNone/>
                      <wp:docPr id="25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3609594" id="Oval 11" o:spid="_x0000_s1026" style="position:absolute;margin-left:21.35pt;margin-top:8.25pt;width:5.75pt;height:5.75pt;z-index: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6" behindDoc="0" locked="0" layoutInCell="1" allowOverlap="1" wp14:anchorId="1E2DEBD9" wp14:editId="62BD9C07">
                      <wp:simplePos x="0" y="0"/>
                      <wp:positionH relativeFrom="column">
                        <wp:posOffset>1059180</wp:posOffset>
                      </wp:positionH>
                      <wp:positionV relativeFrom="paragraph">
                        <wp:posOffset>140335</wp:posOffset>
                      </wp:positionV>
                      <wp:extent cx="73025" cy="73025"/>
                      <wp:effectExtent l="0" t="0" r="23495" b="23495"/>
                      <wp:wrapNone/>
                      <wp:docPr id="26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7763B97" id="Oval 12" o:spid="_x0000_s1026" style="position:absolute;margin-left:83.4pt;margin-top:11.05pt;width:5.75pt;height:5.75pt;z-index: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7" behindDoc="0" locked="0" layoutInCell="1" allowOverlap="1" wp14:anchorId="1F179B3A" wp14:editId="67AABC03">
                      <wp:simplePos x="0" y="0"/>
                      <wp:positionH relativeFrom="column">
                        <wp:posOffset>348615</wp:posOffset>
                      </wp:positionH>
                      <wp:positionV relativeFrom="paragraph">
                        <wp:posOffset>142875</wp:posOffset>
                      </wp:positionV>
                      <wp:extent cx="708025" cy="46990"/>
                      <wp:effectExtent l="0" t="57150" r="74930" b="88265"/>
                      <wp:wrapNone/>
                      <wp:docPr id="27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7400" cy="464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headEnd type="triangl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327E49" id="Straight Arrow Connector 15" o:spid="_x0000_s1026" style="position:absolute;margin-left:27.45pt;margin-top:11.25pt;width:55.75pt;height:3.7pt;z-index: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" path="m,l21600,21600e" filled="f" strokecolor="black [3200]" strokeweight=".5pt">
                      <v:stroke startarrow="block" endarrow="block" joinstyle="miter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5940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565394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umber of </w:t>
            </w:r>
            <w:r w:rsidR="00767499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the 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nodes</w:t>
            </w:r>
            <w:r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pairs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which both possible edges between them exist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Activity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8" behindDoc="0" locked="0" layoutInCell="1" allowOverlap="1" wp14:anchorId="1BFBA4EB" wp14:editId="1FF29F71">
                      <wp:simplePos x="0" y="0"/>
                      <wp:positionH relativeFrom="column">
                        <wp:posOffset>241935</wp:posOffset>
                      </wp:positionH>
                      <wp:positionV relativeFrom="paragraph">
                        <wp:posOffset>138430</wp:posOffset>
                      </wp:positionV>
                      <wp:extent cx="73025" cy="73025"/>
                      <wp:effectExtent l="0" t="0" r="23495" b="23495"/>
                      <wp:wrapNone/>
                      <wp:docPr id="28" name="Oval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D553E69" id="Oval 16" o:spid="_x0000_s1026" style="position:absolute;margin-left:19.05pt;margin-top:10.9pt;width:5.75pt;height:5.75pt;z-index: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9" behindDoc="0" locked="0" layoutInCell="1" allowOverlap="1" wp14:anchorId="39DB843F" wp14:editId="356D48B1">
                      <wp:simplePos x="0" y="0"/>
                      <wp:positionH relativeFrom="column">
                        <wp:posOffset>963295</wp:posOffset>
                      </wp:positionH>
                      <wp:positionV relativeFrom="paragraph">
                        <wp:posOffset>38735</wp:posOffset>
                      </wp:positionV>
                      <wp:extent cx="73025" cy="73025"/>
                      <wp:effectExtent l="0" t="0" r="23495" b="23495"/>
                      <wp:wrapNone/>
                      <wp:docPr id="29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8E020E4" id="Oval 17" o:spid="_x0000_s1026" style="position:absolute;margin-left:75.85pt;margin-top:3.05pt;width:5.75pt;height:5.75pt;z-index: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0" behindDoc="0" locked="0" layoutInCell="1" allowOverlap="1" wp14:anchorId="3C8A860B" wp14:editId="2945225F">
                      <wp:simplePos x="0" y="0"/>
                      <wp:positionH relativeFrom="column">
                        <wp:posOffset>963295</wp:posOffset>
                      </wp:positionH>
                      <wp:positionV relativeFrom="paragraph">
                        <wp:posOffset>237490</wp:posOffset>
                      </wp:positionV>
                      <wp:extent cx="73025" cy="73025"/>
                      <wp:effectExtent l="0" t="0" r="23495" b="23495"/>
                      <wp:wrapNone/>
                      <wp:docPr id="30" name="Ova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F85B3F9" id="Oval 19" o:spid="_x0000_s1026" style="position:absolute;margin-left:75.85pt;margin-top:18.7pt;width:5.75pt;height:5.75pt;z-index: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1" behindDoc="0" locked="0" layoutInCell="1" allowOverlap="1" wp14:anchorId="5C447033" wp14:editId="48913EA0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73025</wp:posOffset>
                      </wp:positionV>
                      <wp:extent cx="650240" cy="88900"/>
                      <wp:effectExtent l="0" t="57150" r="18415" b="26670"/>
                      <wp:wrapNone/>
                      <wp:docPr id="3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49440" cy="882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E2FFE3" id="Straight Arrow Connector 21" o:spid="_x0000_s1026" style="position:absolute;margin-left:24.6pt;margin-top:5.75pt;width:51.2pt;height:7pt;flip:y;z-index: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2" behindDoc="0" locked="0" layoutInCell="1" allowOverlap="1" wp14:anchorId="071C61C3" wp14:editId="66DF1CF3">
                      <wp:simplePos x="0" y="0"/>
                      <wp:positionH relativeFrom="column">
                        <wp:posOffset>317500</wp:posOffset>
                      </wp:positionH>
                      <wp:positionV relativeFrom="paragraph">
                        <wp:posOffset>189230</wp:posOffset>
                      </wp:positionV>
                      <wp:extent cx="641350" cy="85725"/>
                      <wp:effectExtent l="0" t="0" r="64770" b="87630"/>
                      <wp:wrapNone/>
                      <wp:docPr id="3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0800" cy="8496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B31B65E" id="Straight Arrow Connector 22" o:spid="_x0000_s1026" style="position:absolute;margin-left:25pt;margin-top:14.9pt;width:50.5pt;height:6.75pt;z-index: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767499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ode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s</w:t>
            </w:r>
            <w:r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triplets that there is two edge from one of them to the two others.</w:t>
            </w:r>
          </w:p>
        </w:tc>
      </w:tr>
      <w:tr w:rsidR="008533D4" w:rsidRPr="000E535E" w:rsidTr="000A5570">
        <w:trPr>
          <w:trHeight w:val="639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Popularity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3" behindDoc="0" locked="0" layoutInCell="1" allowOverlap="1" wp14:anchorId="18668F70" wp14:editId="31998A83">
                      <wp:simplePos x="0" y="0"/>
                      <wp:positionH relativeFrom="column">
                        <wp:posOffset>262890</wp:posOffset>
                      </wp:positionH>
                      <wp:positionV relativeFrom="paragraph">
                        <wp:posOffset>145415</wp:posOffset>
                      </wp:positionV>
                      <wp:extent cx="73025" cy="73025"/>
                      <wp:effectExtent l="0" t="0" r="23495" b="23495"/>
                      <wp:wrapNone/>
                      <wp:docPr id="33" name="Oval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394B8E6" id="Oval 23" o:spid="_x0000_s1026" style="position:absolute;margin-left:20.7pt;margin-top:11.45pt;width:5.75pt;height:5.75pt;z-index: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4" behindDoc="0" locked="0" layoutInCell="1" allowOverlap="1" wp14:anchorId="6A63A0B9" wp14:editId="0B19D0F2">
                      <wp:simplePos x="0" y="0"/>
                      <wp:positionH relativeFrom="column">
                        <wp:posOffset>984250</wp:posOffset>
                      </wp:positionH>
                      <wp:positionV relativeFrom="paragraph">
                        <wp:posOffset>45720</wp:posOffset>
                      </wp:positionV>
                      <wp:extent cx="73025" cy="73025"/>
                      <wp:effectExtent l="0" t="0" r="23495" b="23495"/>
                      <wp:wrapNone/>
                      <wp:docPr id="34" name="Oval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D9228F6" id="Oval 24" o:spid="_x0000_s1026" style="position:absolute;margin-left:77.5pt;margin-top:3.6pt;width:5.75pt;height:5.75pt;z-index: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5" behindDoc="0" locked="0" layoutInCell="1" allowOverlap="1" wp14:anchorId="7871916D" wp14:editId="37E507AC">
                      <wp:simplePos x="0" y="0"/>
                      <wp:positionH relativeFrom="column">
                        <wp:posOffset>983615</wp:posOffset>
                      </wp:positionH>
                      <wp:positionV relativeFrom="paragraph">
                        <wp:posOffset>243840</wp:posOffset>
                      </wp:positionV>
                      <wp:extent cx="73025" cy="73025"/>
                      <wp:effectExtent l="0" t="0" r="23495" b="23495"/>
                      <wp:wrapNone/>
                      <wp:docPr id="35" name="Oval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7D51645" id="Oval 25" o:spid="_x0000_s1026" style="position:absolute;margin-left:77.45pt;margin-top:19.2pt;width:5.75pt;height:5.75pt;z-index: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6" behindDoc="0" locked="0" layoutInCell="1" allowOverlap="1" wp14:anchorId="68641BBC" wp14:editId="6388FBB9">
                      <wp:simplePos x="0" y="0"/>
                      <wp:positionH relativeFrom="column">
                        <wp:posOffset>337185</wp:posOffset>
                      </wp:positionH>
                      <wp:positionV relativeFrom="paragraph">
                        <wp:posOffset>81915</wp:posOffset>
                      </wp:positionV>
                      <wp:extent cx="648335" cy="81915"/>
                      <wp:effectExtent l="38100" t="0" r="19685" b="91440"/>
                      <wp:wrapNone/>
                      <wp:docPr id="36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647640" cy="8136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D9B60C" id="Straight Arrow Connector 28" o:spid="_x0000_s1026" style="position:absolute;margin-left:26.55pt;margin-top:6.45pt;width:51.05pt;height:6.45pt;flip:x;z-index: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7" behindDoc="0" locked="0" layoutInCell="1" allowOverlap="1" wp14:anchorId="192DCEC9" wp14:editId="0D62C20D">
                      <wp:simplePos x="0" y="0"/>
                      <wp:positionH relativeFrom="column">
                        <wp:posOffset>330835</wp:posOffset>
                      </wp:positionH>
                      <wp:positionV relativeFrom="paragraph">
                        <wp:posOffset>212725</wp:posOffset>
                      </wp:positionV>
                      <wp:extent cx="653415" cy="64770"/>
                      <wp:effectExtent l="0" t="57150" r="15240" b="31750"/>
                      <wp:wrapNone/>
                      <wp:docPr id="37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 flipV="1">
                                <a:off x="0" y="0"/>
                                <a:ext cx="652680" cy="6408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B29E7F0" id="Straight Arrow Connector 29" o:spid="_x0000_s1026" style="position:absolute;margin-left:26.05pt;margin-top:16.75pt;width:51.45pt;height:5.1pt;flip:x y;z-index:1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767499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mber of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the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nodes</w:t>
            </w:r>
            <w:r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triplets which two of them are connected to a single one.</w:t>
            </w:r>
          </w:p>
        </w:tc>
      </w:tr>
      <w:tr w:rsidR="008533D4" w:rsidRPr="000E535E" w:rsidTr="000A5570">
        <w:trPr>
          <w:trHeight w:val="647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ransitivity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8" behindDoc="0" locked="0" layoutInCell="1" allowOverlap="1" wp14:anchorId="20BB15B6" wp14:editId="443CA84E">
                      <wp:simplePos x="0" y="0"/>
                      <wp:positionH relativeFrom="column">
                        <wp:posOffset>241935</wp:posOffset>
                      </wp:positionH>
                      <wp:positionV relativeFrom="paragraph">
                        <wp:posOffset>142875</wp:posOffset>
                      </wp:positionV>
                      <wp:extent cx="73025" cy="73025"/>
                      <wp:effectExtent l="0" t="0" r="23495" b="23495"/>
                      <wp:wrapNone/>
                      <wp:docPr id="38" name="Oval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E6D4E4B" id="Oval 30" o:spid="_x0000_s1026" style="position:absolute;margin-left:19.05pt;margin-top:11.25pt;width:5.75pt;height:5.75pt;z-index: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19" behindDoc="0" locked="0" layoutInCell="1" allowOverlap="1" wp14:anchorId="66119339" wp14:editId="4B49D835">
                      <wp:simplePos x="0" y="0"/>
                      <wp:positionH relativeFrom="column">
                        <wp:posOffset>963295</wp:posOffset>
                      </wp:positionH>
                      <wp:positionV relativeFrom="paragraph">
                        <wp:posOffset>43180</wp:posOffset>
                      </wp:positionV>
                      <wp:extent cx="73025" cy="73025"/>
                      <wp:effectExtent l="0" t="0" r="23495" b="23495"/>
                      <wp:wrapNone/>
                      <wp:docPr id="39" name="Ova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E746027" id="Oval 31" o:spid="_x0000_s1026" style="position:absolute;margin-left:75.85pt;margin-top:3.4pt;width:5.75pt;height:5.75pt;z-index: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0" behindDoc="0" locked="0" layoutInCell="1" allowOverlap="1" wp14:anchorId="6AF855AC" wp14:editId="53FBA151">
                      <wp:simplePos x="0" y="0"/>
                      <wp:positionH relativeFrom="column">
                        <wp:posOffset>1065530</wp:posOffset>
                      </wp:positionH>
                      <wp:positionV relativeFrom="paragraph">
                        <wp:posOffset>295275</wp:posOffset>
                      </wp:positionV>
                      <wp:extent cx="73025" cy="73025"/>
                      <wp:effectExtent l="0" t="0" r="23495" b="23495"/>
                      <wp:wrapNone/>
                      <wp:docPr id="40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4485023" id="Oval 32" o:spid="_x0000_s1026" style="position:absolute;margin-left:83.9pt;margin-top:23.25pt;width:5.75pt;height:5.75pt;z-index: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1" behindDoc="0" locked="0" layoutInCell="1" allowOverlap="1" wp14:anchorId="776887C0" wp14:editId="002CBD1A">
                      <wp:simplePos x="0" y="0"/>
                      <wp:positionH relativeFrom="column">
                        <wp:posOffset>323215</wp:posOffset>
                      </wp:positionH>
                      <wp:positionV relativeFrom="paragraph">
                        <wp:posOffset>192405</wp:posOffset>
                      </wp:positionV>
                      <wp:extent cx="736600" cy="132715"/>
                      <wp:effectExtent l="0" t="0" r="65405" b="78105"/>
                      <wp:wrapNone/>
                      <wp:docPr id="41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5840" cy="1321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 w="6480">
                                <a:solidFill>
                                  <a:srgbClr val="000000"/>
                                </a:solidFill>
                                <a:miter/>
                                <a:tailEnd type="triangl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3C68124" id="Straight Arrow Connector 34" o:spid="_x0000_s1026" style="position:absolute;margin-left:25.45pt;margin-top:15.15pt;width:58pt;height:10.45pt;z-index: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" path="m,l21600,21600e" filled="f" strokeweight=".18mm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2" behindDoc="0" locked="0" layoutInCell="1" allowOverlap="1" wp14:anchorId="4F5F34BC" wp14:editId="1276E32C">
                      <wp:simplePos x="0" y="0"/>
                      <wp:positionH relativeFrom="column">
                        <wp:posOffset>312420</wp:posOffset>
                      </wp:positionH>
                      <wp:positionV relativeFrom="paragraph">
                        <wp:posOffset>88265</wp:posOffset>
                      </wp:positionV>
                      <wp:extent cx="650240" cy="78105"/>
                      <wp:effectExtent l="0" t="57150" r="18415" b="19050"/>
                      <wp:wrapNone/>
                      <wp:docPr id="42" name="Straight Arrow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49440" cy="774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31DE5C1" id="Straight Arrow Connector 35" o:spid="_x0000_s1026" style="position:absolute;margin-left:24.6pt;margin-top:6.95pt;width:51.2pt;height:6.15pt;flip:y;z-index: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3" behindDoc="0" locked="0" layoutInCell="1" allowOverlap="1" wp14:anchorId="75F5CCCC" wp14:editId="71BEA8B0">
                      <wp:simplePos x="0" y="0"/>
                      <wp:positionH relativeFrom="column">
                        <wp:posOffset>1025525</wp:posOffset>
                      </wp:positionH>
                      <wp:positionV relativeFrom="paragraph">
                        <wp:posOffset>123190</wp:posOffset>
                      </wp:positionV>
                      <wp:extent cx="74295" cy="169545"/>
                      <wp:effectExtent l="0" t="0" r="60325" b="60960"/>
                      <wp:wrapNone/>
                      <wp:docPr id="43" name="Straight Arrow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800" cy="1688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EE3BCD" id="Straight Arrow Connector 37" o:spid="_x0000_s1026" style="position:absolute;margin-left:80.75pt;margin-top:9.7pt;width:5.85pt;height:13.35pt;z-index: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A918BA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nodes</w:t>
            </w:r>
            <w:r w:rsidRPr="000E535E">
              <w:rPr>
                <w:rFonts w:cs="Courier New"/>
                <w:color w:val="auto"/>
                <w:w w:val="110"/>
                <w:sz w:val="20"/>
                <w:szCs w:val="20"/>
              </w:rPr>
              <w:t>’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triplets that form a transitivity relation. </w:t>
            </w:r>
          </w:p>
        </w:tc>
      </w:tr>
      <w:tr w:rsidR="008533D4" w:rsidRPr="000E535E" w:rsidTr="000A5570">
        <w:trPr>
          <w:trHeight w:val="647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riangle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5" behindDoc="0" locked="0" layoutInCell="1" allowOverlap="1" wp14:anchorId="3A5A6E6F" wp14:editId="3A4B73F6">
                      <wp:simplePos x="0" y="0"/>
                      <wp:positionH relativeFrom="column">
                        <wp:posOffset>245745</wp:posOffset>
                      </wp:positionH>
                      <wp:positionV relativeFrom="paragraph">
                        <wp:posOffset>125095</wp:posOffset>
                      </wp:positionV>
                      <wp:extent cx="73025" cy="73025"/>
                      <wp:effectExtent l="0" t="0" r="23495" b="23495"/>
                      <wp:wrapNone/>
                      <wp:docPr id="44" name="Oval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FF39741" id="Oval 48" o:spid="_x0000_s1026" style="position:absolute;margin-left:19.35pt;margin-top:9.85pt;width:5.75pt;height:5.75pt;z-index: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6" behindDoc="0" locked="0" layoutInCell="1" allowOverlap="1" wp14:anchorId="7BAC83D3" wp14:editId="244A1F3A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25400</wp:posOffset>
                      </wp:positionV>
                      <wp:extent cx="73025" cy="73025"/>
                      <wp:effectExtent l="0" t="0" r="23495" b="23495"/>
                      <wp:wrapNone/>
                      <wp:docPr id="45" name="Oval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68CF18F" id="Oval 49" o:spid="_x0000_s1026" style="position:absolute;margin-left:76.15pt;margin-top:2pt;width:5.75pt;height:5.75pt;z-index: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7" behindDoc="0" locked="0" layoutInCell="1" allowOverlap="1" wp14:anchorId="4A9CCB5D" wp14:editId="7C3279B6">
                      <wp:simplePos x="0" y="0"/>
                      <wp:positionH relativeFrom="column">
                        <wp:posOffset>1068705</wp:posOffset>
                      </wp:positionH>
                      <wp:positionV relativeFrom="paragraph">
                        <wp:posOffset>271780</wp:posOffset>
                      </wp:positionV>
                      <wp:extent cx="73025" cy="73025"/>
                      <wp:effectExtent l="0" t="0" r="23495" b="23495"/>
                      <wp:wrapNone/>
                      <wp:docPr id="46" name="Oval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F8BC193" id="Oval 50" o:spid="_x0000_s1026" style="position:absolute;margin-left:84.15pt;margin-top:21.4pt;width:5.75pt;height:5.75pt;z-index: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8" behindDoc="0" locked="0" layoutInCell="1" allowOverlap="1" wp14:anchorId="37742D89" wp14:editId="7F03A254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63500</wp:posOffset>
                      </wp:positionV>
                      <wp:extent cx="649605" cy="77470"/>
                      <wp:effectExtent l="0" t="57150" r="18415" b="19050"/>
                      <wp:wrapNone/>
                      <wp:docPr id="47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649080" cy="7668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6C66A64" id="Straight Arrow Connector 52" o:spid="_x0000_s1026" style="position:absolute;margin-left:25.25pt;margin-top:5pt;width:51.15pt;height:6.1pt;flip:y;z-index: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49" behindDoc="0" locked="0" layoutInCell="1" allowOverlap="1" wp14:anchorId="49776E3F" wp14:editId="05CD38F0">
                      <wp:simplePos x="0" y="0"/>
                      <wp:positionH relativeFrom="column">
                        <wp:posOffset>1022985</wp:posOffset>
                      </wp:positionH>
                      <wp:positionV relativeFrom="paragraph">
                        <wp:posOffset>99695</wp:posOffset>
                      </wp:positionV>
                      <wp:extent cx="74295" cy="168910"/>
                      <wp:effectExtent l="0" t="0" r="60325" b="60960"/>
                      <wp:wrapNone/>
                      <wp:docPr id="48" name="Straight Arrow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800" cy="1681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9400A6" id="Straight Arrow Connector 53" o:spid="_x0000_s1026" style="position:absolute;margin-left:80.55pt;margin-top:7.85pt;width:5.85pt;height:13.3pt;z-index: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0" behindDoc="0" locked="0" layoutInCell="1" allowOverlap="1" wp14:anchorId="2D0DFEB2" wp14:editId="0CF0AC4A">
                      <wp:simplePos x="0" y="0"/>
                      <wp:positionH relativeFrom="column">
                        <wp:posOffset>313055</wp:posOffset>
                      </wp:positionH>
                      <wp:positionV relativeFrom="paragraph">
                        <wp:posOffset>184150</wp:posOffset>
                      </wp:positionV>
                      <wp:extent cx="747395" cy="120015"/>
                      <wp:effectExtent l="38100" t="57150" r="16510" b="33655"/>
                      <wp:wrapNone/>
                      <wp:docPr id="49" name="Straight Arrow Connector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 flipV="1">
                                <a:off x="0" y="0"/>
                                <a:ext cx="746640" cy="11952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02C8DA" id="Straight Arrow Connector 54" o:spid="_x0000_s1026" style="position:absolute;margin-left:24.65pt;margin-top:14.5pt;width:58.85pt;height:9.45pt;flip:x y;z-index: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A918BA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umber of three nodes that form a triangle.</w:t>
            </w:r>
          </w:p>
        </w:tc>
      </w:tr>
      <w:tr w:rsidR="008533D4" w:rsidRPr="000E535E" w:rsidTr="000A5570">
        <w:trPr>
          <w:trHeight w:val="647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Cycles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4" behindDoc="0" locked="0" layoutInCell="1" allowOverlap="1" wp14:anchorId="080E3A26" wp14:editId="24D97E2D">
                      <wp:simplePos x="0" y="0"/>
                      <wp:positionH relativeFrom="column">
                        <wp:posOffset>249555</wp:posOffset>
                      </wp:positionH>
                      <wp:positionV relativeFrom="paragraph">
                        <wp:posOffset>131445</wp:posOffset>
                      </wp:positionV>
                      <wp:extent cx="73025" cy="73025"/>
                      <wp:effectExtent l="0" t="0" r="23495" b="23495"/>
                      <wp:wrapNone/>
                      <wp:docPr id="50" name="Oval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6B2C682" id="Oval 55" o:spid="_x0000_s1026" style="position:absolute;margin-left:19.65pt;margin-top:10.35pt;width:5.75pt;height:5.75pt;z-index: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5" behindDoc="0" locked="0" layoutInCell="1" allowOverlap="1" wp14:anchorId="46CA4AEE" wp14:editId="59A96A58">
                      <wp:simplePos x="0" y="0"/>
                      <wp:positionH relativeFrom="column">
                        <wp:posOffset>1009650</wp:posOffset>
                      </wp:positionH>
                      <wp:positionV relativeFrom="paragraph">
                        <wp:posOffset>15240</wp:posOffset>
                      </wp:positionV>
                      <wp:extent cx="73025" cy="73025"/>
                      <wp:effectExtent l="0" t="0" r="23495" b="23495"/>
                      <wp:wrapNone/>
                      <wp:docPr id="51" name="Oval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B4BC0B4" id="Oval 56" o:spid="_x0000_s1026" style="position:absolute;margin-left:79.5pt;margin-top:1.2pt;width:5.75pt;height:5.75pt;z-index: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6" behindDoc="0" locked="0" layoutInCell="1" allowOverlap="1" wp14:anchorId="5361A2A9" wp14:editId="63AA0E6D">
                      <wp:simplePos x="0" y="0"/>
                      <wp:positionH relativeFrom="column">
                        <wp:posOffset>1032510</wp:posOffset>
                      </wp:positionH>
                      <wp:positionV relativeFrom="paragraph">
                        <wp:posOffset>229235</wp:posOffset>
                      </wp:positionV>
                      <wp:extent cx="73025" cy="73025"/>
                      <wp:effectExtent l="0" t="0" r="23495" b="23495"/>
                      <wp:wrapNone/>
                      <wp:docPr id="52" name="Oval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6B223FB" id="Oval 57" o:spid="_x0000_s1026" style="position:absolute;margin-left:81.3pt;margin-top:18.05pt;width:5.75pt;height:5.75pt;z-index: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7" behindDoc="0" locked="0" layoutInCell="1" allowOverlap="1" wp14:anchorId="0DF84E0F" wp14:editId="09D73C7E">
                      <wp:simplePos x="0" y="0"/>
                      <wp:positionH relativeFrom="column">
                        <wp:posOffset>570865</wp:posOffset>
                      </wp:positionH>
                      <wp:positionV relativeFrom="paragraph">
                        <wp:posOffset>79375</wp:posOffset>
                      </wp:positionV>
                      <wp:extent cx="46355" cy="46355"/>
                      <wp:effectExtent l="0" t="0" r="12065" b="12065"/>
                      <wp:wrapNone/>
                      <wp:docPr id="53" name="Oval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" cy="457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1210A3E" id="Oval 62" o:spid="_x0000_s1026" style="position:absolute;margin-left:44.95pt;margin-top:6.25pt;width:3.65pt;height:3.65pt;z-index: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" fillcolor="black [3213]" strokecolor="white [3212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8" behindDoc="0" locked="0" layoutInCell="1" allowOverlap="1" wp14:anchorId="2138533D" wp14:editId="08DE1E1C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68580</wp:posOffset>
                      </wp:positionV>
                      <wp:extent cx="46355" cy="46355"/>
                      <wp:effectExtent l="0" t="0" r="12065" b="12065"/>
                      <wp:wrapNone/>
                      <wp:docPr id="54" name="Oval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" cy="457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CA2C2ED" id="Oval 63" o:spid="_x0000_s1026" style="position:absolute;margin-left:50.85pt;margin-top:5.4pt;width:3.65pt;height:3.65pt;z-index: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" fillcolor="black [3213]" strokecolor="white [3212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9" behindDoc="0" locked="0" layoutInCell="1" allowOverlap="1" wp14:anchorId="4C35CE92" wp14:editId="47428BEF">
                      <wp:simplePos x="0" y="0"/>
                      <wp:positionH relativeFrom="column">
                        <wp:posOffset>728980</wp:posOffset>
                      </wp:positionH>
                      <wp:positionV relativeFrom="paragraph">
                        <wp:posOffset>62865</wp:posOffset>
                      </wp:positionV>
                      <wp:extent cx="46355" cy="46355"/>
                      <wp:effectExtent l="0" t="0" r="12065" b="12065"/>
                      <wp:wrapNone/>
                      <wp:docPr id="55" name="Oval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" cy="457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935EF8F" id="Oval 64" o:spid="_x0000_s1026" style="position:absolute;margin-left:57.4pt;margin-top:4.95pt;width:3.65pt;height:3.65pt;z-index: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" fillcolor="black [3213]" strokecolor="white [3212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60" behindDoc="0" locked="0" layoutInCell="1" allowOverlap="1" wp14:anchorId="5EFF21F2" wp14:editId="7CC61DBF">
                      <wp:simplePos x="0" y="0"/>
                      <wp:positionH relativeFrom="column">
                        <wp:posOffset>313690</wp:posOffset>
                      </wp:positionH>
                      <wp:positionV relativeFrom="paragraph">
                        <wp:posOffset>104775</wp:posOffset>
                      </wp:positionV>
                      <wp:extent cx="225425" cy="50800"/>
                      <wp:effectExtent l="0" t="57150" r="23495" b="45720"/>
                      <wp:wrapNone/>
                      <wp:docPr id="56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24640" cy="500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D334884" id="Straight Arrow Connector 65" o:spid="_x0000_s1026" style="position:absolute;margin-left:24.7pt;margin-top:8.25pt;width:17.75pt;height:4pt;flip:y;z-index: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61" behindDoc="0" locked="0" layoutInCell="1" allowOverlap="1" wp14:anchorId="57702A9C" wp14:editId="051F9730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45720</wp:posOffset>
                      </wp:positionV>
                      <wp:extent cx="203200" cy="46990"/>
                      <wp:effectExtent l="0" t="57150" r="26670" b="50165"/>
                      <wp:wrapNone/>
                      <wp:docPr id="57" name="Straight Arrow Connector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02680" cy="464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D8FD4F3" id="Straight Arrow Connector 66" o:spid="_x0000_s1026" style="position:absolute;margin-left:62.65pt;margin-top:3.6pt;width:16pt;height:3.7pt;flip:y;z-index: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62" behindDoc="0" locked="0" layoutInCell="1" allowOverlap="1" wp14:anchorId="27F7D139" wp14:editId="692247CE">
                      <wp:simplePos x="0" y="0"/>
                      <wp:positionH relativeFrom="column">
                        <wp:posOffset>318135</wp:posOffset>
                      </wp:positionH>
                      <wp:positionV relativeFrom="paragraph">
                        <wp:posOffset>177800</wp:posOffset>
                      </wp:positionV>
                      <wp:extent cx="702310" cy="90805"/>
                      <wp:effectExtent l="0" t="57150" r="22860" b="24765"/>
                      <wp:wrapNone/>
                      <wp:docPr id="58" name="Straight Arrow Connector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 flipV="1">
                                <a:off x="0" y="0"/>
                                <a:ext cx="701640" cy="900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4ED2D2" id="Straight Arrow Connector 67" o:spid="_x0000_s1026" style="position:absolute;margin-left:25.05pt;margin-top:14pt;width:55.3pt;height:7.15pt;flip:x y;z-index: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63" behindDoc="0" locked="0" layoutInCell="1" allowOverlap="1" wp14:anchorId="63298A57" wp14:editId="4BAD2A02">
                      <wp:simplePos x="0" y="0"/>
                      <wp:positionH relativeFrom="column">
                        <wp:posOffset>1061085</wp:posOffset>
                      </wp:positionH>
                      <wp:positionV relativeFrom="paragraph">
                        <wp:posOffset>88900</wp:posOffset>
                      </wp:positionV>
                      <wp:extent cx="6985" cy="137160"/>
                      <wp:effectExtent l="76200" t="0" r="71120" b="55245"/>
                      <wp:wrapNone/>
                      <wp:docPr id="59" name="Straight Arrow Connector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80" cy="13644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412D90" id="Straight Arrow Connector 68" o:spid="_x0000_s1026" style="position:absolute;margin-left:83.55pt;margin-top:7pt;width:.55pt;height:10.8pt;z-index: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9A0B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t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hree or more nodes that form a cycle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Asymmetric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1" behindDoc="0" locked="0" layoutInCell="1" allowOverlap="1" wp14:anchorId="4D3178F9" wp14:editId="7DFAD806">
                      <wp:simplePos x="0" y="0"/>
                      <wp:positionH relativeFrom="column">
                        <wp:posOffset>220345</wp:posOffset>
                      </wp:positionH>
                      <wp:positionV relativeFrom="paragraph">
                        <wp:posOffset>80010</wp:posOffset>
                      </wp:positionV>
                      <wp:extent cx="73025" cy="73025"/>
                      <wp:effectExtent l="0" t="0" r="23495" b="23495"/>
                      <wp:wrapNone/>
                      <wp:docPr id="60" name="Oval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731757C" id="Oval 43" o:spid="_x0000_s1026" style="position:absolute;margin-left:17.35pt;margin-top:6.3pt;width:5.75pt;height:5.75pt;z-index: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" fillcolor="white [3212]" strokecolor="black [3213]" strokeweight="1pt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2" behindDoc="0" locked="0" layoutInCell="1" allowOverlap="1" wp14:anchorId="1B3E49C7" wp14:editId="3FA12AD7">
                      <wp:simplePos x="0" y="0"/>
                      <wp:positionH relativeFrom="column">
                        <wp:posOffset>973455</wp:posOffset>
                      </wp:positionH>
                      <wp:positionV relativeFrom="paragraph">
                        <wp:posOffset>134620</wp:posOffset>
                      </wp:positionV>
                      <wp:extent cx="73025" cy="73025"/>
                      <wp:effectExtent l="0" t="0" r="23495" b="23495"/>
                      <wp:wrapNone/>
                      <wp:docPr id="61" name="Oval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60" cy="723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12600">
                                <a:solidFill>
                                  <a:srgbClr val="000000"/>
                                </a:solidFill>
                                <a:miter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17C1EDA" id="Oval 44" o:spid="_x0000_s1026" style="position:absolute;margin-left:76.65pt;margin-top:10.6pt;width:5.75pt;height:5.75pt;z-index: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" strokeweight=".35mm">
                      <v:stroke joinstyle="miter"/>
                    </v:oval>
                  </w:pict>
                </mc:Fallback>
              </mc:AlternateContent>
            </w:r>
            <w:r w:rsidRPr="000E535E">
              <w:rPr>
                <w:rFonts w:cs="Book Antiqua"/>
                <w:noProof/>
                <w:color w:val="auto"/>
                <w:w w:val="11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53" behindDoc="0" locked="0" layoutInCell="1" allowOverlap="1" wp14:anchorId="24F541E4" wp14:editId="6FED7BC0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114935</wp:posOffset>
                      </wp:positionV>
                      <wp:extent cx="668020" cy="45720"/>
                      <wp:effectExtent l="0" t="38100" r="38100" b="88900"/>
                      <wp:wrapNone/>
                      <wp:docPr id="62" name="Straight Arrow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7440" cy="4500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21600" y="21600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520CF9B" id="Straight Arrow Connector 46" o:spid="_x0000_s1026" style="position:absolute;margin-left:23.05pt;margin-top:9.05pt;width:52.6pt;height:3.6pt;z-index: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" path="m,l21600,21600e" filled="f" strokecolor="black [3200]" strokeweight=".5pt">
                      <v:stroke endarrow="block" joinstyle="miter"/>
                      <v:path arrowok="t"/>
                    </v:shape>
                  </w:pict>
                </mc:Fallback>
              </mc:AlternateContent>
            </w: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AB5629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t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wo nodes with only one connection from one of them to another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Density</w:t>
            </w:r>
          </w:p>
        </w:tc>
        <w:tc>
          <w:tcPr>
            <w:tcW w:w="2252" w:type="dxa"/>
            <w:shd w:val="clear" w:color="auto" w:fill="auto"/>
            <w:tcMar>
              <w:left w:w="103" w:type="dxa"/>
            </w:tcMar>
          </w:tcPr>
          <w:p w:rsidR="00A377C6" w:rsidRPr="000E535E" w:rsidRDefault="00A377C6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</w:p>
        </w:tc>
        <w:tc>
          <w:tcPr>
            <w:tcW w:w="5940" w:type="dxa"/>
            <w:shd w:val="clear" w:color="auto" w:fill="auto"/>
            <w:tcMar>
              <w:left w:w="103" w:type="dxa"/>
            </w:tcMar>
          </w:tcPr>
          <w:p w:rsidR="00A377C6" w:rsidRPr="000E535E" w:rsidRDefault="00AB5629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e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dges divided by the number of all possible edges in a directed graph.</w:t>
            </w:r>
          </w:p>
        </w:tc>
      </w:tr>
      <w:tr w:rsidR="008533D4" w:rsidRPr="000E535E" w:rsidTr="000A5570">
        <w:trPr>
          <w:trHeight w:val="603"/>
        </w:trPr>
        <w:tc>
          <w:tcPr>
            <w:tcW w:w="1703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143180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riangle percentage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A377C6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</w:p>
        </w:tc>
        <w:tc>
          <w:tcPr>
            <w:tcW w:w="5940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A377C6" w:rsidRPr="000E535E" w:rsidRDefault="00035B25" w:rsidP="00C25185">
            <w:pPr>
              <w:jc w:val="both"/>
              <w:rPr>
                <w:rFonts w:cs="Book Antiqua"/>
                <w:color w:val="auto"/>
                <w:w w:val="110"/>
                <w:sz w:val="20"/>
                <w:szCs w:val="20"/>
              </w:rPr>
            </w:pP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>The number of the triangles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divided by the number of</w:t>
            </w:r>
            <w:r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all possible triangles</w:t>
            </w:r>
            <w:r w:rsidR="00143180" w:rsidRPr="000E535E">
              <w:rPr>
                <w:rFonts w:cs="Book Antiqua"/>
                <w:color w:val="auto"/>
                <w:w w:val="110"/>
                <w:sz w:val="20"/>
                <w:szCs w:val="20"/>
              </w:rPr>
              <w:t xml:space="preserve"> in a directed graph.</w:t>
            </w:r>
          </w:p>
        </w:tc>
      </w:tr>
    </w:tbl>
    <w:p w:rsidR="00036983" w:rsidRPr="000E535E" w:rsidRDefault="00036983" w:rsidP="00873CD5">
      <w:pPr>
        <w:rPr>
          <w:rFonts w:cs="Book Antiqua"/>
          <w:color w:val="auto"/>
          <w:w w:val="110"/>
          <w:sz w:val="24"/>
          <w:szCs w:val="24"/>
        </w:rPr>
      </w:pPr>
      <w:bookmarkStart w:id="0" w:name="_GoBack"/>
      <w:bookmarkEnd w:id="0"/>
    </w:p>
    <w:sectPr w:rsidR="00036983" w:rsidRPr="000E535E" w:rsidSect="005034AB">
      <w:type w:val="continuous"/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6AAB" w:rsidRDefault="00386AAB" w:rsidP="002D4037">
      <w:pPr>
        <w:spacing w:after="0" w:line="240" w:lineRule="auto"/>
      </w:pPr>
      <w:r>
        <w:separator/>
      </w:r>
    </w:p>
  </w:endnote>
  <w:endnote w:type="continuationSeparator" w:id="0">
    <w:p w:rsidR="00386AAB" w:rsidRDefault="00386AAB" w:rsidP="002D4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ulliver">
    <w:panose1 w:val="00000000000000000000"/>
    <w:charset w:val="00"/>
    <w:family w:val="modern"/>
    <w:notTrueType/>
    <w:pitch w:val="variable"/>
    <w:sig w:usb0="800000AF" w:usb1="50002048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6AAB" w:rsidRDefault="00386AAB" w:rsidP="002D4037">
      <w:pPr>
        <w:spacing w:after="0" w:line="240" w:lineRule="auto"/>
      </w:pPr>
      <w:r>
        <w:separator/>
      </w:r>
    </w:p>
  </w:footnote>
  <w:footnote w:type="continuationSeparator" w:id="0">
    <w:p w:rsidR="00386AAB" w:rsidRDefault="00386AAB" w:rsidP="002D40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35EF5"/>
    <w:multiLevelType w:val="hybridMultilevel"/>
    <w:tmpl w:val="5978D9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0EB26369"/>
    <w:multiLevelType w:val="hybridMultilevel"/>
    <w:tmpl w:val="B8565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014D4"/>
    <w:multiLevelType w:val="hybridMultilevel"/>
    <w:tmpl w:val="6CA8F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1323C"/>
    <w:multiLevelType w:val="multilevel"/>
    <w:tmpl w:val="C4F0E3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2D1AA1"/>
    <w:multiLevelType w:val="multilevel"/>
    <w:tmpl w:val="6F2A21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2248BF"/>
    <w:multiLevelType w:val="multilevel"/>
    <w:tmpl w:val="FFE6B986"/>
    <w:lvl w:ilvl="0">
      <w:start w:val="1"/>
      <w:numFmt w:val="bullet"/>
      <w:lvlText w:val=""/>
      <w:lvlJc w:val="left"/>
      <w:pPr>
        <w:tabs>
          <w:tab w:val="num" w:pos="860"/>
        </w:tabs>
        <w:ind w:left="8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220"/>
        </w:tabs>
        <w:ind w:left="12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80"/>
        </w:tabs>
        <w:ind w:left="15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940"/>
        </w:tabs>
        <w:ind w:left="19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300"/>
        </w:tabs>
        <w:ind w:left="23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660"/>
        </w:tabs>
        <w:ind w:left="26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20"/>
        </w:tabs>
        <w:ind w:left="30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380"/>
        </w:tabs>
        <w:ind w:left="33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740"/>
        </w:tabs>
        <w:ind w:left="374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36203978"/>
    <w:multiLevelType w:val="multilevel"/>
    <w:tmpl w:val="F1D2CB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6436BA5"/>
    <w:multiLevelType w:val="hybridMultilevel"/>
    <w:tmpl w:val="E5F0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DA0F4C"/>
    <w:multiLevelType w:val="hybridMultilevel"/>
    <w:tmpl w:val="2460D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3365EF"/>
    <w:multiLevelType w:val="multilevel"/>
    <w:tmpl w:val="97AC0E8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AF300D7"/>
    <w:multiLevelType w:val="hybridMultilevel"/>
    <w:tmpl w:val="AEC41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C4570B"/>
    <w:multiLevelType w:val="hybridMultilevel"/>
    <w:tmpl w:val="38FA49D4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4F6E6289"/>
    <w:multiLevelType w:val="hybridMultilevel"/>
    <w:tmpl w:val="FBEA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952CE1"/>
    <w:multiLevelType w:val="hybridMultilevel"/>
    <w:tmpl w:val="D4C4D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84772"/>
    <w:multiLevelType w:val="multilevel"/>
    <w:tmpl w:val="47F4CA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17927C1"/>
    <w:multiLevelType w:val="hybridMultilevel"/>
    <w:tmpl w:val="8696C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34699"/>
    <w:multiLevelType w:val="hybridMultilevel"/>
    <w:tmpl w:val="21F88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D2E02"/>
    <w:multiLevelType w:val="hybridMultilevel"/>
    <w:tmpl w:val="9754E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FB057A"/>
    <w:multiLevelType w:val="hybridMultilevel"/>
    <w:tmpl w:val="7850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A2E08"/>
    <w:multiLevelType w:val="multilevel"/>
    <w:tmpl w:val="4D006B8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5CE3288"/>
    <w:multiLevelType w:val="hybridMultilevel"/>
    <w:tmpl w:val="9434F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6"/>
  </w:num>
  <w:num w:numId="4">
    <w:abstractNumId w:val="14"/>
  </w:num>
  <w:num w:numId="5">
    <w:abstractNumId w:val="9"/>
  </w:num>
  <w:num w:numId="6">
    <w:abstractNumId w:val="3"/>
  </w:num>
  <w:num w:numId="7">
    <w:abstractNumId w:val="5"/>
  </w:num>
  <w:num w:numId="8">
    <w:abstractNumId w:val="1"/>
  </w:num>
  <w:num w:numId="9">
    <w:abstractNumId w:val="2"/>
  </w:num>
  <w:num w:numId="10">
    <w:abstractNumId w:val="19"/>
  </w:num>
  <w:num w:numId="11">
    <w:abstractNumId w:val="19"/>
  </w:num>
  <w:num w:numId="12">
    <w:abstractNumId w:val="0"/>
  </w:num>
  <w:num w:numId="13">
    <w:abstractNumId w:val="15"/>
  </w:num>
  <w:num w:numId="14">
    <w:abstractNumId w:val="7"/>
  </w:num>
  <w:num w:numId="15">
    <w:abstractNumId w:val="11"/>
  </w:num>
  <w:num w:numId="16">
    <w:abstractNumId w:val="8"/>
  </w:num>
  <w:num w:numId="17">
    <w:abstractNumId w:val="19"/>
  </w:num>
  <w:num w:numId="18">
    <w:abstractNumId w:val="20"/>
  </w:num>
  <w:num w:numId="19">
    <w:abstractNumId w:val="13"/>
  </w:num>
  <w:num w:numId="20">
    <w:abstractNumId w:val="10"/>
  </w:num>
  <w:num w:numId="21">
    <w:abstractNumId w:val="18"/>
  </w:num>
  <w:num w:numId="22">
    <w:abstractNumId w:val="12"/>
  </w:num>
  <w:num w:numId="23">
    <w:abstractNumId w:val="1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tDQ1NTQ0sTA3NjdX0lEKTi0uzszPAykwN6wFAMxrnmA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zp0029ozsevlewwftvdvdgdx0w20d5r9dt&quot;&gt;proposalLibrary&lt;record-ids&gt;&lt;item&gt;156&lt;/item&gt;&lt;/record-ids&gt;&lt;/item&gt;&lt;/Libraries&gt;"/>
  </w:docVars>
  <w:rsids>
    <w:rsidRoot w:val="00A377C6"/>
    <w:rsid w:val="00004A6D"/>
    <w:rsid w:val="00005C2B"/>
    <w:rsid w:val="00006096"/>
    <w:rsid w:val="00011009"/>
    <w:rsid w:val="00013062"/>
    <w:rsid w:val="000132BC"/>
    <w:rsid w:val="0002191D"/>
    <w:rsid w:val="000232C1"/>
    <w:rsid w:val="00023681"/>
    <w:rsid w:val="00023D4F"/>
    <w:rsid w:val="00027AD1"/>
    <w:rsid w:val="00035B25"/>
    <w:rsid w:val="00036983"/>
    <w:rsid w:val="00040DB3"/>
    <w:rsid w:val="000536BD"/>
    <w:rsid w:val="00054EF2"/>
    <w:rsid w:val="00062723"/>
    <w:rsid w:val="00062D10"/>
    <w:rsid w:val="0007305F"/>
    <w:rsid w:val="000732ED"/>
    <w:rsid w:val="0008266B"/>
    <w:rsid w:val="00087BCA"/>
    <w:rsid w:val="00090A14"/>
    <w:rsid w:val="00094C3F"/>
    <w:rsid w:val="000A2884"/>
    <w:rsid w:val="000A4CF8"/>
    <w:rsid w:val="000A5570"/>
    <w:rsid w:val="000B1355"/>
    <w:rsid w:val="000B4D38"/>
    <w:rsid w:val="000B4D94"/>
    <w:rsid w:val="000C38A1"/>
    <w:rsid w:val="000C38E4"/>
    <w:rsid w:val="000C44ED"/>
    <w:rsid w:val="000C76B1"/>
    <w:rsid w:val="000D1B46"/>
    <w:rsid w:val="000D2C44"/>
    <w:rsid w:val="000D2D6C"/>
    <w:rsid w:val="000D368F"/>
    <w:rsid w:val="000D410D"/>
    <w:rsid w:val="000D4794"/>
    <w:rsid w:val="000D5C5F"/>
    <w:rsid w:val="000E03FD"/>
    <w:rsid w:val="000E535E"/>
    <w:rsid w:val="000E618F"/>
    <w:rsid w:val="000E6D05"/>
    <w:rsid w:val="000F1135"/>
    <w:rsid w:val="000F7A37"/>
    <w:rsid w:val="0010708F"/>
    <w:rsid w:val="00111AF6"/>
    <w:rsid w:val="00117C8F"/>
    <w:rsid w:val="0012188C"/>
    <w:rsid w:val="0012424D"/>
    <w:rsid w:val="0012487D"/>
    <w:rsid w:val="0012517F"/>
    <w:rsid w:val="00132721"/>
    <w:rsid w:val="0013328A"/>
    <w:rsid w:val="0013763A"/>
    <w:rsid w:val="00137BC4"/>
    <w:rsid w:val="001429C7"/>
    <w:rsid w:val="00143180"/>
    <w:rsid w:val="00145E19"/>
    <w:rsid w:val="00156E28"/>
    <w:rsid w:val="00160B80"/>
    <w:rsid w:val="001620CD"/>
    <w:rsid w:val="001643B8"/>
    <w:rsid w:val="00165A35"/>
    <w:rsid w:val="00174A0F"/>
    <w:rsid w:val="0017783B"/>
    <w:rsid w:val="00177A6F"/>
    <w:rsid w:val="001823D8"/>
    <w:rsid w:val="00186EFB"/>
    <w:rsid w:val="0019379A"/>
    <w:rsid w:val="001A1E64"/>
    <w:rsid w:val="001A2F07"/>
    <w:rsid w:val="001B287C"/>
    <w:rsid w:val="001B2FD9"/>
    <w:rsid w:val="001C062E"/>
    <w:rsid w:val="001C080C"/>
    <w:rsid w:val="001C2727"/>
    <w:rsid w:val="001C324E"/>
    <w:rsid w:val="001C5310"/>
    <w:rsid w:val="001C6181"/>
    <w:rsid w:val="001C67C3"/>
    <w:rsid w:val="001D13C7"/>
    <w:rsid w:val="001D716A"/>
    <w:rsid w:val="001E198C"/>
    <w:rsid w:val="001E249A"/>
    <w:rsid w:val="001E352D"/>
    <w:rsid w:val="001E6C17"/>
    <w:rsid w:val="001E708B"/>
    <w:rsid w:val="001F16DA"/>
    <w:rsid w:val="001F2B32"/>
    <w:rsid w:val="00205194"/>
    <w:rsid w:val="00206ACE"/>
    <w:rsid w:val="0020751C"/>
    <w:rsid w:val="00207839"/>
    <w:rsid w:val="00212039"/>
    <w:rsid w:val="00213F1F"/>
    <w:rsid w:val="00215EA6"/>
    <w:rsid w:val="002163AF"/>
    <w:rsid w:val="00221D6F"/>
    <w:rsid w:val="00222391"/>
    <w:rsid w:val="00240AD4"/>
    <w:rsid w:val="00241532"/>
    <w:rsid w:val="00242F42"/>
    <w:rsid w:val="00243A24"/>
    <w:rsid w:val="002465F1"/>
    <w:rsid w:val="00247089"/>
    <w:rsid w:val="0025445C"/>
    <w:rsid w:val="002556D6"/>
    <w:rsid w:val="00261B92"/>
    <w:rsid w:val="00264AC7"/>
    <w:rsid w:val="002651D1"/>
    <w:rsid w:val="002705FF"/>
    <w:rsid w:val="00270687"/>
    <w:rsid w:val="00270A05"/>
    <w:rsid w:val="00273DC7"/>
    <w:rsid w:val="00276438"/>
    <w:rsid w:val="00284D49"/>
    <w:rsid w:val="00292716"/>
    <w:rsid w:val="002943C7"/>
    <w:rsid w:val="002943F4"/>
    <w:rsid w:val="002944EC"/>
    <w:rsid w:val="00295E61"/>
    <w:rsid w:val="002A053F"/>
    <w:rsid w:val="002A167F"/>
    <w:rsid w:val="002A6FB8"/>
    <w:rsid w:val="002A77A5"/>
    <w:rsid w:val="002B7C8E"/>
    <w:rsid w:val="002C5555"/>
    <w:rsid w:val="002D17D2"/>
    <w:rsid w:val="002D3808"/>
    <w:rsid w:val="002D4037"/>
    <w:rsid w:val="002D6BA3"/>
    <w:rsid w:val="002D6BBC"/>
    <w:rsid w:val="002E0163"/>
    <w:rsid w:val="002E2EE5"/>
    <w:rsid w:val="002E4040"/>
    <w:rsid w:val="002E784F"/>
    <w:rsid w:val="002E7AD0"/>
    <w:rsid w:val="002E7CA3"/>
    <w:rsid w:val="002F722E"/>
    <w:rsid w:val="00300199"/>
    <w:rsid w:val="003066D4"/>
    <w:rsid w:val="00306A24"/>
    <w:rsid w:val="003131E0"/>
    <w:rsid w:val="0031473F"/>
    <w:rsid w:val="00314888"/>
    <w:rsid w:val="00314FB5"/>
    <w:rsid w:val="00320EF5"/>
    <w:rsid w:val="003215C2"/>
    <w:rsid w:val="003250DA"/>
    <w:rsid w:val="00326418"/>
    <w:rsid w:val="00327CCA"/>
    <w:rsid w:val="00330381"/>
    <w:rsid w:val="003308F0"/>
    <w:rsid w:val="003364FB"/>
    <w:rsid w:val="0033729E"/>
    <w:rsid w:val="0034197F"/>
    <w:rsid w:val="00341B36"/>
    <w:rsid w:val="0034340D"/>
    <w:rsid w:val="00343AC3"/>
    <w:rsid w:val="00350BBF"/>
    <w:rsid w:val="00354B30"/>
    <w:rsid w:val="0036711B"/>
    <w:rsid w:val="00367AA9"/>
    <w:rsid w:val="00370E13"/>
    <w:rsid w:val="003728B5"/>
    <w:rsid w:val="003735A7"/>
    <w:rsid w:val="003750F2"/>
    <w:rsid w:val="00375796"/>
    <w:rsid w:val="003801C3"/>
    <w:rsid w:val="003816A2"/>
    <w:rsid w:val="00385B8D"/>
    <w:rsid w:val="00386AAB"/>
    <w:rsid w:val="0039337D"/>
    <w:rsid w:val="00396E79"/>
    <w:rsid w:val="003A09E1"/>
    <w:rsid w:val="003A2F05"/>
    <w:rsid w:val="003A2F10"/>
    <w:rsid w:val="003A3A61"/>
    <w:rsid w:val="003A6907"/>
    <w:rsid w:val="003A6C78"/>
    <w:rsid w:val="003A730A"/>
    <w:rsid w:val="003C204D"/>
    <w:rsid w:val="003C26F2"/>
    <w:rsid w:val="003C7B40"/>
    <w:rsid w:val="003D2B94"/>
    <w:rsid w:val="003D2F45"/>
    <w:rsid w:val="003D6418"/>
    <w:rsid w:val="003E153D"/>
    <w:rsid w:val="003E1778"/>
    <w:rsid w:val="003E1866"/>
    <w:rsid w:val="003E5337"/>
    <w:rsid w:val="003E6C20"/>
    <w:rsid w:val="003E7184"/>
    <w:rsid w:val="003F3ED4"/>
    <w:rsid w:val="00400BD2"/>
    <w:rsid w:val="00401CAA"/>
    <w:rsid w:val="004053C6"/>
    <w:rsid w:val="0041038F"/>
    <w:rsid w:val="00414D2F"/>
    <w:rsid w:val="00415143"/>
    <w:rsid w:val="00415917"/>
    <w:rsid w:val="0042037E"/>
    <w:rsid w:val="00423086"/>
    <w:rsid w:val="00423FCD"/>
    <w:rsid w:val="004263D1"/>
    <w:rsid w:val="00426E3E"/>
    <w:rsid w:val="004315BB"/>
    <w:rsid w:val="00437216"/>
    <w:rsid w:val="00437D39"/>
    <w:rsid w:val="00441724"/>
    <w:rsid w:val="00442731"/>
    <w:rsid w:val="00442EB7"/>
    <w:rsid w:val="00444AAB"/>
    <w:rsid w:val="004531E4"/>
    <w:rsid w:val="004532C1"/>
    <w:rsid w:val="004574BF"/>
    <w:rsid w:val="00457FDA"/>
    <w:rsid w:val="004610EF"/>
    <w:rsid w:val="00465D38"/>
    <w:rsid w:val="0046780E"/>
    <w:rsid w:val="00471C8E"/>
    <w:rsid w:val="00472B2C"/>
    <w:rsid w:val="004751B7"/>
    <w:rsid w:val="004764B0"/>
    <w:rsid w:val="00476739"/>
    <w:rsid w:val="0048221D"/>
    <w:rsid w:val="0048241A"/>
    <w:rsid w:val="00483F53"/>
    <w:rsid w:val="00484A71"/>
    <w:rsid w:val="0048507A"/>
    <w:rsid w:val="00486299"/>
    <w:rsid w:val="004942E2"/>
    <w:rsid w:val="00495437"/>
    <w:rsid w:val="004A1D39"/>
    <w:rsid w:val="004A78EA"/>
    <w:rsid w:val="004B0777"/>
    <w:rsid w:val="004B1423"/>
    <w:rsid w:val="004B7361"/>
    <w:rsid w:val="004C0B68"/>
    <w:rsid w:val="004C12E9"/>
    <w:rsid w:val="004C2E9F"/>
    <w:rsid w:val="004C6486"/>
    <w:rsid w:val="004D4491"/>
    <w:rsid w:val="004D58DF"/>
    <w:rsid w:val="004D654E"/>
    <w:rsid w:val="004D6BF8"/>
    <w:rsid w:val="004D7AEA"/>
    <w:rsid w:val="004E4DEA"/>
    <w:rsid w:val="004F74D0"/>
    <w:rsid w:val="004F75C0"/>
    <w:rsid w:val="00501906"/>
    <w:rsid w:val="00501C4D"/>
    <w:rsid w:val="005034AB"/>
    <w:rsid w:val="00510493"/>
    <w:rsid w:val="00515366"/>
    <w:rsid w:val="005169A7"/>
    <w:rsid w:val="00517A1F"/>
    <w:rsid w:val="005204DA"/>
    <w:rsid w:val="00523683"/>
    <w:rsid w:val="00523E3B"/>
    <w:rsid w:val="005320B3"/>
    <w:rsid w:val="0053384E"/>
    <w:rsid w:val="00536AAD"/>
    <w:rsid w:val="005373B0"/>
    <w:rsid w:val="00551FCA"/>
    <w:rsid w:val="0055576D"/>
    <w:rsid w:val="00565394"/>
    <w:rsid w:val="00566B8C"/>
    <w:rsid w:val="00572599"/>
    <w:rsid w:val="00577511"/>
    <w:rsid w:val="00577BF5"/>
    <w:rsid w:val="0058131E"/>
    <w:rsid w:val="00583557"/>
    <w:rsid w:val="00583DB7"/>
    <w:rsid w:val="00586AE5"/>
    <w:rsid w:val="00592A5E"/>
    <w:rsid w:val="00592B6D"/>
    <w:rsid w:val="00593483"/>
    <w:rsid w:val="00593952"/>
    <w:rsid w:val="005948B4"/>
    <w:rsid w:val="005A0BB3"/>
    <w:rsid w:val="005A17EE"/>
    <w:rsid w:val="005A51AA"/>
    <w:rsid w:val="005A75AF"/>
    <w:rsid w:val="005B51A0"/>
    <w:rsid w:val="005B6659"/>
    <w:rsid w:val="005C5028"/>
    <w:rsid w:val="005C5482"/>
    <w:rsid w:val="005C6BF3"/>
    <w:rsid w:val="005D62C2"/>
    <w:rsid w:val="005E0015"/>
    <w:rsid w:val="005E07A7"/>
    <w:rsid w:val="005E2030"/>
    <w:rsid w:val="005E2E75"/>
    <w:rsid w:val="005F0C09"/>
    <w:rsid w:val="005F598A"/>
    <w:rsid w:val="00600086"/>
    <w:rsid w:val="00601010"/>
    <w:rsid w:val="006016A1"/>
    <w:rsid w:val="006019A0"/>
    <w:rsid w:val="00610D96"/>
    <w:rsid w:val="00614329"/>
    <w:rsid w:val="00616A0C"/>
    <w:rsid w:val="0062138B"/>
    <w:rsid w:val="00623303"/>
    <w:rsid w:val="006233D0"/>
    <w:rsid w:val="006313CA"/>
    <w:rsid w:val="006315ED"/>
    <w:rsid w:val="00632B64"/>
    <w:rsid w:val="00632FC2"/>
    <w:rsid w:val="00633781"/>
    <w:rsid w:val="00637502"/>
    <w:rsid w:val="006402E6"/>
    <w:rsid w:val="00643789"/>
    <w:rsid w:val="0064774C"/>
    <w:rsid w:val="006509BB"/>
    <w:rsid w:val="00652407"/>
    <w:rsid w:val="00654DE8"/>
    <w:rsid w:val="006563BC"/>
    <w:rsid w:val="00662D0F"/>
    <w:rsid w:val="00664FAD"/>
    <w:rsid w:val="006727C5"/>
    <w:rsid w:val="006A263D"/>
    <w:rsid w:val="006A28DA"/>
    <w:rsid w:val="006A4615"/>
    <w:rsid w:val="006A62B2"/>
    <w:rsid w:val="006A72EC"/>
    <w:rsid w:val="006A7773"/>
    <w:rsid w:val="006A79BF"/>
    <w:rsid w:val="006A7B44"/>
    <w:rsid w:val="006B6650"/>
    <w:rsid w:val="006B7C6B"/>
    <w:rsid w:val="006C1875"/>
    <w:rsid w:val="006C3AB9"/>
    <w:rsid w:val="006C654F"/>
    <w:rsid w:val="006C7044"/>
    <w:rsid w:val="006D323F"/>
    <w:rsid w:val="006D52B5"/>
    <w:rsid w:val="006E0AE3"/>
    <w:rsid w:val="006E1F2B"/>
    <w:rsid w:val="006E214E"/>
    <w:rsid w:val="006E6BB0"/>
    <w:rsid w:val="006F07A9"/>
    <w:rsid w:val="006F0B62"/>
    <w:rsid w:val="006F1DFD"/>
    <w:rsid w:val="006F41A4"/>
    <w:rsid w:val="007044BF"/>
    <w:rsid w:val="0070516B"/>
    <w:rsid w:val="00711446"/>
    <w:rsid w:val="00712017"/>
    <w:rsid w:val="0072525E"/>
    <w:rsid w:val="0073206F"/>
    <w:rsid w:val="0073415D"/>
    <w:rsid w:val="007429EF"/>
    <w:rsid w:val="00743B5D"/>
    <w:rsid w:val="00744E8D"/>
    <w:rsid w:val="00753398"/>
    <w:rsid w:val="007574C9"/>
    <w:rsid w:val="00757793"/>
    <w:rsid w:val="00766E9E"/>
    <w:rsid w:val="00767499"/>
    <w:rsid w:val="00772EE5"/>
    <w:rsid w:val="00774727"/>
    <w:rsid w:val="0077668B"/>
    <w:rsid w:val="007772D2"/>
    <w:rsid w:val="00783538"/>
    <w:rsid w:val="0078659E"/>
    <w:rsid w:val="00786AD9"/>
    <w:rsid w:val="00786AE4"/>
    <w:rsid w:val="00787B86"/>
    <w:rsid w:val="00787D1F"/>
    <w:rsid w:val="007934DA"/>
    <w:rsid w:val="007934DD"/>
    <w:rsid w:val="007957F4"/>
    <w:rsid w:val="007A0FA0"/>
    <w:rsid w:val="007B17FC"/>
    <w:rsid w:val="007B1862"/>
    <w:rsid w:val="007B2D62"/>
    <w:rsid w:val="007B49A9"/>
    <w:rsid w:val="007B602C"/>
    <w:rsid w:val="007B79C3"/>
    <w:rsid w:val="007C1CDF"/>
    <w:rsid w:val="007C2E8E"/>
    <w:rsid w:val="007C7A71"/>
    <w:rsid w:val="007D0171"/>
    <w:rsid w:val="007D0808"/>
    <w:rsid w:val="007D5646"/>
    <w:rsid w:val="007D5AB4"/>
    <w:rsid w:val="007E2291"/>
    <w:rsid w:val="007E3DF8"/>
    <w:rsid w:val="007F0228"/>
    <w:rsid w:val="007F03C6"/>
    <w:rsid w:val="007F14FF"/>
    <w:rsid w:val="007F4F82"/>
    <w:rsid w:val="008009B9"/>
    <w:rsid w:val="00807A6C"/>
    <w:rsid w:val="008127D7"/>
    <w:rsid w:val="00813159"/>
    <w:rsid w:val="00814CF5"/>
    <w:rsid w:val="008172C8"/>
    <w:rsid w:val="00823594"/>
    <w:rsid w:val="0082687E"/>
    <w:rsid w:val="00827804"/>
    <w:rsid w:val="00837869"/>
    <w:rsid w:val="00840185"/>
    <w:rsid w:val="00842090"/>
    <w:rsid w:val="008469C0"/>
    <w:rsid w:val="0084726F"/>
    <w:rsid w:val="008533D4"/>
    <w:rsid w:val="008544E2"/>
    <w:rsid w:val="00856289"/>
    <w:rsid w:val="00856667"/>
    <w:rsid w:val="00856BDF"/>
    <w:rsid w:val="008604D8"/>
    <w:rsid w:val="008608EC"/>
    <w:rsid w:val="00860CBE"/>
    <w:rsid w:val="0086349A"/>
    <w:rsid w:val="00864742"/>
    <w:rsid w:val="00864940"/>
    <w:rsid w:val="0086525E"/>
    <w:rsid w:val="008705D2"/>
    <w:rsid w:val="00871D01"/>
    <w:rsid w:val="008725B4"/>
    <w:rsid w:val="008738A9"/>
    <w:rsid w:val="00873CD5"/>
    <w:rsid w:val="00875799"/>
    <w:rsid w:val="0087683C"/>
    <w:rsid w:val="0087683D"/>
    <w:rsid w:val="00877718"/>
    <w:rsid w:val="00885CDF"/>
    <w:rsid w:val="00885D10"/>
    <w:rsid w:val="00886BC7"/>
    <w:rsid w:val="0088760B"/>
    <w:rsid w:val="0089277B"/>
    <w:rsid w:val="00895B55"/>
    <w:rsid w:val="008A05FF"/>
    <w:rsid w:val="008A07FA"/>
    <w:rsid w:val="008A0D0B"/>
    <w:rsid w:val="008A5310"/>
    <w:rsid w:val="008A78D1"/>
    <w:rsid w:val="008B02F9"/>
    <w:rsid w:val="008C3515"/>
    <w:rsid w:val="008C3AE9"/>
    <w:rsid w:val="008D442F"/>
    <w:rsid w:val="008D695C"/>
    <w:rsid w:val="008D70FA"/>
    <w:rsid w:val="008E0754"/>
    <w:rsid w:val="008E3A94"/>
    <w:rsid w:val="008E5179"/>
    <w:rsid w:val="0091097A"/>
    <w:rsid w:val="0091176A"/>
    <w:rsid w:val="00911FDC"/>
    <w:rsid w:val="0092143E"/>
    <w:rsid w:val="009224C8"/>
    <w:rsid w:val="00925CDF"/>
    <w:rsid w:val="00932B57"/>
    <w:rsid w:val="009339CB"/>
    <w:rsid w:val="00937C7F"/>
    <w:rsid w:val="00940343"/>
    <w:rsid w:val="009413BE"/>
    <w:rsid w:val="00944CAA"/>
    <w:rsid w:val="009456DD"/>
    <w:rsid w:val="00945E39"/>
    <w:rsid w:val="00946E6E"/>
    <w:rsid w:val="00951E8F"/>
    <w:rsid w:val="00960443"/>
    <w:rsid w:val="00961E45"/>
    <w:rsid w:val="0096630F"/>
    <w:rsid w:val="009828AC"/>
    <w:rsid w:val="00984F39"/>
    <w:rsid w:val="00986CF0"/>
    <w:rsid w:val="009925D4"/>
    <w:rsid w:val="00993F7E"/>
    <w:rsid w:val="009A0B80"/>
    <w:rsid w:val="009A386F"/>
    <w:rsid w:val="009A53E6"/>
    <w:rsid w:val="009A764E"/>
    <w:rsid w:val="009B0A92"/>
    <w:rsid w:val="009B474F"/>
    <w:rsid w:val="009B639B"/>
    <w:rsid w:val="009C2A4E"/>
    <w:rsid w:val="009C5185"/>
    <w:rsid w:val="009C57A3"/>
    <w:rsid w:val="009D13A9"/>
    <w:rsid w:val="009D13F1"/>
    <w:rsid w:val="009D1BB9"/>
    <w:rsid w:val="009D6733"/>
    <w:rsid w:val="009D73E8"/>
    <w:rsid w:val="009E591D"/>
    <w:rsid w:val="009F0FE3"/>
    <w:rsid w:val="009F3971"/>
    <w:rsid w:val="00A07A2B"/>
    <w:rsid w:val="00A103CA"/>
    <w:rsid w:val="00A20525"/>
    <w:rsid w:val="00A20D37"/>
    <w:rsid w:val="00A27D70"/>
    <w:rsid w:val="00A3412A"/>
    <w:rsid w:val="00A36E56"/>
    <w:rsid w:val="00A377C6"/>
    <w:rsid w:val="00A40E4E"/>
    <w:rsid w:val="00A47BB4"/>
    <w:rsid w:val="00A5319B"/>
    <w:rsid w:val="00A53334"/>
    <w:rsid w:val="00A534FC"/>
    <w:rsid w:val="00A53F92"/>
    <w:rsid w:val="00A541B3"/>
    <w:rsid w:val="00A61FEC"/>
    <w:rsid w:val="00A62DF7"/>
    <w:rsid w:val="00A644C1"/>
    <w:rsid w:val="00A679CE"/>
    <w:rsid w:val="00A71911"/>
    <w:rsid w:val="00A7528D"/>
    <w:rsid w:val="00A76545"/>
    <w:rsid w:val="00A77376"/>
    <w:rsid w:val="00A77DE1"/>
    <w:rsid w:val="00A80F65"/>
    <w:rsid w:val="00A821D3"/>
    <w:rsid w:val="00A90342"/>
    <w:rsid w:val="00A918BA"/>
    <w:rsid w:val="00A9404D"/>
    <w:rsid w:val="00A94972"/>
    <w:rsid w:val="00A97093"/>
    <w:rsid w:val="00AA5E4E"/>
    <w:rsid w:val="00AB1A1E"/>
    <w:rsid w:val="00AB3071"/>
    <w:rsid w:val="00AB349F"/>
    <w:rsid w:val="00AB5629"/>
    <w:rsid w:val="00AB79C6"/>
    <w:rsid w:val="00AC3730"/>
    <w:rsid w:val="00AC55A4"/>
    <w:rsid w:val="00AD16AA"/>
    <w:rsid w:val="00AD33AC"/>
    <w:rsid w:val="00AD7B10"/>
    <w:rsid w:val="00AE2FE6"/>
    <w:rsid w:val="00AE4C14"/>
    <w:rsid w:val="00AE6385"/>
    <w:rsid w:val="00AE6CC0"/>
    <w:rsid w:val="00AE75D7"/>
    <w:rsid w:val="00AE7EED"/>
    <w:rsid w:val="00AF13F8"/>
    <w:rsid w:val="00AF2528"/>
    <w:rsid w:val="00AF3F78"/>
    <w:rsid w:val="00AF7C62"/>
    <w:rsid w:val="00B019C1"/>
    <w:rsid w:val="00B02F17"/>
    <w:rsid w:val="00B03A40"/>
    <w:rsid w:val="00B06BC9"/>
    <w:rsid w:val="00B07B01"/>
    <w:rsid w:val="00B27C83"/>
    <w:rsid w:val="00B300D2"/>
    <w:rsid w:val="00B30EAB"/>
    <w:rsid w:val="00B32A4D"/>
    <w:rsid w:val="00B33B00"/>
    <w:rsid w:val="00B34A41"/>
    <w:rsid w:val="00B43065"/>
    <w:rsid w:val="00B4535F"/>
    <w:rsid w:val="00B458BA"/>
    <w:rsid w:val="00B46463"/>
    <w:rsid w:val="00B46CD5"/>
    <w:rsid w:val="00B47FFD"/>
    <w:rsid w:val="00B508EF"/>
    <w:rsid w:val="00B50E94"/>
    <w:rsid w:val="00B5270E"/>
    <w:rsid w:val="00B54D3A"/>
    <w:rsid w:val="00B563CB"/>
    <w:rsid w:val="00B60096"/>
    <w:rsid w:val="00B62A18"/>
    <w:rsid w:val="00B63B52"/>
    <w:rsid w:val="00B63B64"/>
    <w:rsid w:val="00B643C9"/>
    <w:rsid w:val="00B71A41"/>
    <w:rsid w:val="00B72AED"/>
    <w:rsid w:val="00B76AE1"/>
    <w:rsid w:val="00B83227"/>
    <w:rsid w:val="00B857DE"/>
    <w:rsid w:val="00B9058F"/>
    <w:rsid w:val="00B97495"/>
    <w:rsid w:val="00BA1084"/>
    <w:rsid w:val="00BA250A"/>
    <w:rsid w:val="00BA29E5"/>
    <w:rsid w:val="00BB08DB"/>
    <w:rsid w:val="00BB13FA"/>
    <w:rsid w:val="00BB2176"/>
    <w:rsid w:val="00BB227A"/>
    <w:rsid w:val="00BB24F0"/>
    <w:rsid w:val="00BB2C4D"/>
    <w:rsid w:val="00BB3F08"/>
    <w:rsid w:val="00BB579B"/>
    <w:rsid w:val="00BC0D68"/>
    <w:rsid w:val="00BC24E1"/>
    <w:rsid w:val="00BD0F80"/>
    <w:rsid w:val="00BD449A"/>
    <w:rsid w:val="00BD6655"/>
    <w:rsid w:val="00BD78B7"/>
    <w:rsid w:val="00BE12B1"/>
    <w:rsid w:val="00BE60FE"/>
    <w:rsid w:val="00BE63A7"/>
    <w:rsid w:val="00BE7C36"/>
    <w:rsid w:val="00BF01BA"/>
    <w:rsid w:val="00BF3660"/>
    <w:rsid w:val="00BF3D31"/>
    <w:rsid w:val="00BF698A"/>
    <w:rsid w:val="00C051AE"/>
    <w:rsid w:val="00C05A54"/>
    <w:rsid w:val="00C10429"/>
    <w:rsid w:val="00C10ACA"/>
    <w:rsid w:val="00C1172A"/>
    <w:rsid w:val="00C122E4"/>
    <w:rsid w:val="00C20EC8"/>
    <w:rsid w:val="00C22209"/>
    <w:rsid w:val="00C2473C"/>
    <w:rsid w:val="00C25185"/>
    <w:rsid w:val="00C25DD9"/>
    <w:rsid w:val="00C30AE1"/>
    <w:rsid w:val="00C34DA7"/>
    <w:rsid w:val="00C36AA5"/>
    <w:rsid w:val="00C4095A"/>
    <w:rsid w:val="00C40EC3"/>
    <w:rsid w:val="00C51EFF"/>
    <w:rsid w:val="00C53C62"/>
    <w:rsid w:val="00C5744A"/>
    <w:rsid w:val="00C57716"/>
    <w:rsid w:val="00C6129C"/>
    <w:rsid w:val="00C6190C"/>
    <w:rsid w:val="00C61D8E"/>
    <w:rsid w:val="00C625F4"/>
    <w:rsid w:val="00C66A78"/>
    <w:rsid w:val="00C73B3A"/>
    <w:rsid w:val="00C8591F"/>
    <w:rsid w:val="00C85C53"/>
    <w:rsid w:val="00C90ACE"/>
    <w:rsid w:val="00C94BDB"/>
    <w:rsid w:val="00C95AF1"/>
    <w:rsid w:val="00CA14FE"/>
    <w:rsid w:val="00CA167E"/>
    <w:rsid w:val="00CA34FA"/>
    <w:rsid w:val="00CA680D"/>
    <w:rsid w:val="00CA7CE2"/>
    <w:rsid w:val="00CB70B2"/>
    <w:rsid w:val="00CC048A"/>
    <w:rsid w:val="00CE0102"/>
    <w:rsid w:val="00CE124D"/>
    <w:rsid w:val="00CE181F"/>
    <w:rsid w:val="00CE2D5F"/>
    <w:rsid w:val="00CE7970"/>
    <w:rsid w:val="00CF35B2"/>
    <w:rsid w:val="00CF79B6"/>
    <w:rsid w:val="00D02929"/>
    <w:rsid w:val="00D036A2"/>
    <w:rsid w:val="00D07957"/>
    <w:rsid w:val="00D14088"/>
    <w:rsid w:val="00D15417"/>
    <w:rsid w:val="00D200DF"/>
    <w:rsid w:val="00D204C3"/>
    <w:rsid w:val="00D222A2"/>
    <w:rsid w:val="00D25BCE"/>
    <w:rsid w:val="00D27455"/>
    <w:rsid w:val="00D40CBE"/>
    <w:rsid w:val="00D62095"/>
    <w:rsid w:val="00D636E7"/>
    <w:rsid w:val="00D64BB0"/>
    <w:rsid w:val="00D65105"/>
    <w:rsid w:val="00D75AC6"/>
    <w:rsid w:val="00D851FB"/>
    <w:rsid w:val="00D90A3D"/>
    <w:rsid w:val="00D91A47"/>
    <w:rsid w:val="00D93FAC"/>
    <w:rsid w:val="00D946E6"/>
    <w:rsid w:val="00D96E1A"/>
    <w:rsid w:val="00D96ED0"/>
    <w:rsid w:val="00DA33B7"/>
    <w:rsid w:val="00DB23FD"/>
    <w:rsid w:val="00DB3915"/>
    <w:rsid w:val="00DB50D5"/>
    <w:rsid w:val="00DB59A2"/>
    <w:rsid w:val="00DC5276"/>
    <w:rsid w:val="00DC5C88"/>
    <w:rsid w:val="00DD05CF"/>
    <w:rsid w:val="00DD23ED"/>
    <w:rsid w:val="00DD25C0"/>
    <w:rsid w:val="00DD2C13"/>
    <w:rsid w:val="00DD7057"/>
    <w:rsid w:val="00DE0AE1"/>
    <w:rsid w:val="00DE5CD1"/>
    <w:rsid w:val="00DE6BDF"/>
    <w:rsid w:val="00DF3BF7"/>
    <w:rsid w:val="00DF4E78"/>
    <w:rsid w:val="00DF6EA2"/>
    <w:rsid w:val="00E0011A"/>
    <w:rsid w:val="00E04E00"/>
    <w:rsid w:val="00E07BBF"/>
    <w:rsid w:val="00E101D1"/>
    <w:rsid w:val="00E13205"/>
    <w:rsid w:val="00E13913"/>
    <w:rsid w:val="00E15B43"/>
    <w:rsid w:val="00E17D83"/>
    <w:rsid w:val="00E2055D"/>
    <w:rsid w:val="00E229E3"/>
    <w:rsid w:val="00E233C7"/>
    <w:rsid w:val="00E26F33"/>
    <w:rsid w:val="00E27C25"/>
    <w:rsid w:val="00E3352D"/>
    <w:rsid w:val="00E34174"/>
    <w:rsid w:val="00E37ED6"/>
    <w:rsid w:val="00E52026"/>
    <w:rsid w:val="00E5351A"/>
    <w:rsid w:val="00E5478C"/>
    <w:rsid w:val="00E55C44"/>
    <w:rsid w:val="00E57441"/>
    <w:rsid w:val="00E57637"/>
    <w:rsid w:val="00E606E1"/>
    <w:rsid w:val="00E711B6"/>
    <w:rsid w:val="00E730A1"/>
    <w:rsid w:val="00E742FA"/>
    <w:rsid w:val="00E753D1"/>
    <w:rsid w:val="00E803F6"/>
    <w:rsid w:val="00E8186D"/>
    <w:rsid w:val="00E8205A"/>
    <w:rsid w:val="00E821C4"/>
    <w:rsid w:val="00E821FB"/>
    <w:rsid w:val="00E8349D"/>
    <w:rsid w:val="00E84DD5"/>
    <w:rsid w:val="00E85E6F"/>
    <w:rsid w:val="00E85FB8"/>
    <w:rsid w:val="00E91BA9"/>
    <w:rsid w:val="00EA4342"/>
    <w:rsid w:val="00EB058F"/>
    <w:rsid w:val="00EB2736"/>
    <w:rsid w:val="00EB4A9A"/>
    <w:rsid w:val="00EC5DD2"/>
    <w:rsid w:val="00ED1249"/>
    <w:rsid w:val="00ED37D2"/>
    <w:rsid w:val="00ED75ED"/>
    <w:rsid w:val="00EF017F"/>
    <w:rsid w:val="00EF5D02"/>
    <w:rsid w:val="00EF621F"/>
    <w:rsid w:val="00F0415F"/>
    <w:rsid w:val="00F10E5C"/>
    <w:rsid w:val="00F12D02"/>
    <w:rsid w:val="00F157C9"/>
    <w:rsid w:val="00F15CA9"/>
    <w:rsid w:val="00F17298"/>
    <w:rsid w:val="00F201FE"/>
    <w:rsid w:val="00F241A3"/>
    <w:rsid w:val="00F24248"/>
    <w:rsid w:val="00F3245B"/>
    <w:rsid w:val="00F362AA"/>
    <w:rsid w:val="00F41E73"/>
    <w:rsid w:val="00F42790"/>
    <w:rsid w:val="00F4407D"/>
    <w:rsid w:val="00F47FFB"/>
    <w:rsid w:val="00F50DAA"/>
    <w:rsid w:val="00F51EB4"/>
    <w:rsid w:val="00F55F53"/>
    <w:rsid w:val="00F610BE"/>
    <w:rsid w:val="00F61B55"/>
    <w:rsid w:val="00F630C7"/>
    <w:rsid w:val="00F649F8"/>
    <w:rsid w:val="00F71812"/>
    <w:rsid w:val="00F71F98"/>
    <w:rsid w:val="00F750CD"/>
    <w:rsid w:val="00F769AB"/>
    <w:rsid w:val="00F7765A"/>
    <w:rsid w:val="00F83B09"/>
    <w:rsid w:val="00F84B56"/>
    <w:rsid w:val="00F92926"/>
    <w:rsid w:val="00FA526B"/>
    <w:rsid w:val="00FB0A58"/>
    <w:rsid w:val="00FB5D91"/>
    <w:rsid w:val="00FC13AC"/>
    <w:rsid w:val="00FD4133"/>
    <w:rsid w:val="00FE38BA"/>
    <w:rsid w:val="00FF1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1B2E98-E3AD-4C76-8E22-E2C72F9CF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6983"/>
    <w:pPr>
      <w:spacing w:after="160" w:line="259" w:lineRule="auto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EE5"/>
    <w:pPr>
      <w:keepNext/>
      <w:keepLines/>
      <w:numPr>
        <w:numId w:val="5"/>
      </w:numPr>
      <w:spacing w:before="240" w:after="0"/>
      <w:jc w:val="both"/>
      <w:outlineLvl w:val="0"/>
    </w:pPr>
    <w:rPr>
      <w:rFonts w:ascii="Bookman Old Style" w:eastAsiaTheme="majorEastAsia" w:hAnsi="Bookman Old Style" w:cstheme="majorBidi"/>
      <w:b/>
      <w:color w:val="auto"/>
      <w:sz w:val="1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C53"/>
    <w:pPr>
      <w:keepNext/>
      <w:keepLines/>
      <w:numPr>
        <w:ilvl w:val="1"/>
        <w:numId w:val="1"/>
      </w:numPr>
      <w:spacing w:before="40" w:after="0"/>
      <w:outlineLvl w:val="1"/>
    </w:pPr>
    <w:rPr>
      <w:rFonts w:ascii="Cambria" w:eastAsiaTheme="majorEastAsia" w:hAnsi="Cambria" w:cstheme="majorBidi"/>
      <w:i/>
      <w:color w:val="auto"/>
      <w:sz w:val="1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C53"/>
    <w:pPr>
      <w:keepNext/>
      <w:keepLines/>
      <w:numPr>
        <w:ilvl w:val="2"/>
        <w:numId w:val="1"/>
      </w:numPr>
      <w:spacing w:before="40" w:after="0"/>
      <w:outlineLvl w:val="2"/>
    </w:pPr>
    <w:rPr>
      <w:rFonts w:ascii="Cambria" w:eastAsiaTheme="majorEastAsia" w:hAnsi="Cambria" w:cstheme="majorBidi"/>
      <w:i/>
      <w:color w:val="1F4D78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5C53"/>
    <w:pPr>
      <w:keepNext/>
      <w:keepLines/>
      <w:numPr>
        <w:ilvl w:val="3"/>
        <w:numId w:val="1"/>
      </w:numPr>
      <w:spacing w:before="40" w:after="0"/>
      <w:outlineLvl w:val="3"/>
    </w:pPr>
    <w:rPr>
      <w:rFonts w:ascii="Cambria" w:eastAsiaTheme="majorEastAsia" w:hAnsi="Cambria" w:cstheme="majorBidi"/>
      <w:i/>
      <w:iCs/>
      <w:color w:val="auto"/>
      <w:sz w:val="1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D9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D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D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D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D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E2EE5"/>
    <w:rPr>
      <w:rFonts w:ascii="Bookman Old Style" w:eastAsiaTheme="majorEastAsia" w:hAnsi="Bookman Old Style" w:cstheme="majorBidi"/>
      <w:b/>
      <w:sz w:val="1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85C53"/>
    <w:rPr>
      <w:rFonts w:ascii="Cambria" w:eastAsiaTheme="majorEastAsia" w:hAnsi="Cambria" w:cstheme="majorBidi"/>
      <w:i/>
      <w:sz w:val="1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85C53"/>
    <w:rPr>
      <w:rFonts w:ascii="Cambria" w:eastAsiaTheme="majorEastAsia" w:hAnsi="Cambria" w:cstheme="majorBidi"/>
      <w:i/>
      <w:color w:val="1F4D78" w:themeColor="accent1" w:themeShade="7F"/>
      <w:sz w:val="1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85C53"/>
    <w:rPr>
      <w:rFonts w:ascii="Cambria" w:eastAsiaTheme="majorEastAsia" w:hAnsi="Cambria" w:cstheme="majorBidi"/>
      <w:i/>
      <w:iCs/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167D9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167D9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167D9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167D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167D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DF5DB2"/>
    <w:rPr>
      <w:rFonts w:ascii="Calibri" w:hAnsi="Calibri" w:cs="Calibri"/>
      <w:color w:val="00000A"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qFormat/>
    <w:rsid w:val="00DF5DB2"/>
    <w:rPr>
      <w:rFonts w:ascii="Calibri" w:hAnsi="Calibri" w:cs="Calibri"/>
      <w:color w:val="00000A"/>
      <w:sz w:val="22"/>
    </w:rPr>
  </w:style>
  <w:style w:type="character" w:styleId="PlaceholderText">
    <w:name w:val="Placeholder Text"/>
    <w:basedOn w:val="DefaultParagraphFont"/>
    <w:uiPriority w:val="99"/>
    <w:semiHidden/>
    <w:qFormat/>
    <w:rsid w:val="0001309B"/>
    <w:rPr>
      <w:color w:val="80808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F6106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qFormat/>
    <w:rsid w:val="00DF5DB2"/>
    <w:pPr>
      <w:spacing w:after="0"/>
      <w:jc w:val="center"/>
    </w:pPr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qFormat/>
    <w:rsid w:val="00DF5DB2"/>
    <w:pPr>
      <w:spacing w:line="240" w:lineRule="auto"/>
      <w:jc w:val="both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CD4C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037"/>
    <w:rPr>
      <w:color w:val="00000A"/>
      <w:sz w:val="22"/>
    </w:rPr>
  </w:style>
  <w:style w:type="paragraph" w:styleId="Footer">
    <w:name w:val="footer"/>
    <w:basedOn w:val="Normal"/>
    <w:link w:val="FooterChar"/>
    <w:uiPriority w:val="99"/>
    <w:unhideWhenUsed/>
    <w:rsid w:val="002D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037"/>
    <w:rPr>
      <w:color w:val="00000A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48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4888"/>
    <w:rPr>
      <w:color w:val="00000A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1488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6349A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DC5C88"/>
    <w:rPr>
      <w:i/>
      <w:iCs/>
    </w:rPr>
  </w:style>
  <w:style w:type="paragraph" w:customStyle="1" w:styleId="Els-Abstract-head">
    <w:name w:val="Els-Abstract-head"/>
    <w:next w:val="Normal"/>
    <w:rsid w:val="008533D4"/>
    <w:pPr>
      <w:keepNext/>
      <w:suppressAutoHyphens/>
      <w:spacing w:before="440" w:after="200"/>
    </w:pPr>
    <w:rPr>
      <w:rFonts w:ascii="Times New Roman" w:eastAsia="SimSun" w:hAnsi="Times New Roman" w:cs="Times New Roman"/>
      <w:b/>
      <w:sz w:val="18"/>
      <w:szCs w:val="20"/>
    </w:rPr>
  </w:style>
  <w:style w:type="paragraph" w:customStyle="1" w:styleId="Els-Affiliation">
    <w:name w:val="Els-Affiliation"/>
    <w:next w:val="Els-Abstract-head"/>
    <w:autoRedefine/>
    <w:rsid w:val="003D2B94"/>
    <w:pPr>
      <w:pBdr>
        <w:bottom w:val="single" w:sz="2" w:space="1" w:color="auto"/>
      </w:pBdr>
      <w:suppressAutoHyphens/>
      <w:spacing w:after="220" w:line="230" w:lineRule="exact"/>
    </w:pPr>
    <w:rPr>
      <w:rFonts w:ascii="Gulliver" w:eastAsia="SimSun" w:hAnsi="Gulliver" w:cstheme="majorBidi"/>
      <w:i/>
      <w:noProof/>
      <w:szCs w:val="20"/>
    </w:rPr>
  </w:style>
  <w:style w:type="paragraph" w:customStyle="1" w:styleId="Els-Author">
    <w:name w:val="Els-Author"/>
    <w:next w:val="Normal"/>
    <w:autoRedefine/>
    <w:rsid w:val="008533D4"/>
    <w:pPr>
      <w:keepNext/>
      <w:tabs>
        <w:tab w:val="center" w:pos="5189"/>
        <w:tab w:val="left" w:pos="9525"/>
      </w:tabs>
      <w:suppressAutoHyphens/>
      <w:spacing w:after="180" w:line="300" w:lineRule="exact"/>
      <w:jc w:val="both"/>
    </w:pPr>
    <w:rPr>
      <w:rFonts w:ascii="Times New Roman" w:eastAsia="SimSun" w:hAnsi="Times New Roman" w:cs="Times New Roman"/>
      <w:b/>
      <w:i/>
      <w:noProof/>
      <w:sz w:val="24"/>
      <w:szCs w:val="24"/>
    </w:rPr>
  </w:style>
  <w:style w:type="paragraph" w:customStyle="1" w:styleId="Els-body-text">
    <w:name w:val="Els-body-text"/>
    <w:rsid w:val="008533D4"/>
    <w:pPr>
      <w:spacing w:line="230" w:lineRule="exact"/>
      <w:ind w:firstLine="238"/>
      <w:jc w:val="both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keywords">
    <w:name w:val="Els-keywords"/>
    <w:next w:val="Normal"/>
    <w:autoRedefine/>
    <w:rsid w:val="009B639B"/>
    <w:pPr>
      <w:pBdr>
        <w:top w:val="single" w:sz="4" w:space="1" w:color="auto"/>
      </w:pBdr>
      <w:spacing w:line="230" w:lineRule="exact"/>
    </w:pPr>
    <w:rPr>
      <w:rFonts w:ascii="Gulliver" w:eastAsia="SimSun" w:hAnsi="Gulliver" w:cstheme="majorBidi"/>
      <w:i/>
      <w:noProof/>
      <w:sz w:val="15"/>
      <w:szCs w:val="20"/>
    </w:rPr>
  </w:style>
  <w:style w:type="paragraph" w:customStyle="1" w:styleId="Els-Abstract-Copyright">
    <w:name w:val="Els-Abstract-Copyright"/>
    <w:basedOn w:val="Normal"/>
    <w:rsid w:val="008533D4"/>
    <w:pPr>
      <w:pBdr>
        <w:top w:val="single" w:sz="4" w:space="1" w:color="auto"/>
      </w:pBdr>
      <w:spacing w:after="0" w:line="230" w:lineRule="exact"/>
      <w:jc w:val="right"/>
    </w:pPr>
    <w:rPr>
      <w:rFonts w:ascii="Times New Roman" w:eastAsia="SimSun" w:hAnsi="Times New Roman" w:cs="Times New Roman"/>
      <w:color w:val="auto"/>
      <w:sz w:val="15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001CC-8C90-4109-AA73-368BA50FE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yed Hossein Khasteh</cp:lastModifiedBy>
  <cp:revision>3</cp:revision>
  <cp:lastPrinted>2018-10-27T17:44:00Z</cp:lastPrinted>
  <dcterms:created xsi:type="dcterms:W3CDTF">2020-02-25T07:53:00Z</dcterms:created>
  <dcterms:modified xsi:type="dcterms:W3CDTF">2020-02-25T07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diakov.ne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pa</vt:lpwstr>
  </property>
  <property fmtid="{D5CDD505-2E9C-101B-9397-08002B2CF9AE}" pid="14" name="Mendeley Recent Style Name 2_1">
    <vt:lpwstr>American Psychological Association 6th editi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</vt:lpwstr>
  </property>
  <property fmtid="{D5CDD505-2E9C-101B-9397-08002B2CF9AE}" pid="17" name="Mendeley Recent Style Id 4_1">
    <vt:lpwstr>http://www.zotero.org/styles/chicago-author-date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Id 5_1">
    <vt:lpwstr>http://www.zotero.org/styles/harvard-cite-them-right</vt:lpwstr>
  </property>
  <property fmtid="{D5CDD505-2E9C-101B-9397-08002B2CF9AE}" pid="20" name="Mendeley Recent Style Name 5_1">
    <vt:lpwstr>Cite Them Right 10th edition - Harvard</vt:lpwstr>
  </property>
  <property fmtid="{D5CDD505-2E9C-101B-9397-08002B2CF9AE}" pid="21" name="Mendeley Recent Style Id 6_1">
    <vt:lpwstr>http://www.zotero.org/styles/ieee</vt:lpwstr>
  </property>
  <property fmtid="{D5CDD505-2E9C-101B-9397-08002B2CF9AE}" pid="22" name="Mendeley Recent Style Name 6_1">
    <vt:lpwstr>IEEE</vt:lpwstr>
  </property>
  <property fmtid="{D5CDD505-2E9C-101B-9397-08002B2CF9AE}" pid="23" name="Mendeley Recent Style Id 7_1">
    <vt:lpwstr>http://www.zotero.org/styles/modern-humanities-research-association</vt:lpwstr>
  </property>
  <property fmtid="{D5CDD505-2E9C-101B-9397-08002B2CF9AE}" pid="24" name="Mendeley Recent Style Name 7_1">
    <vt:lpwstr>Modern Humanities Research Association 3rd edition (note with bibliography)</vt:lpwstr>
  </property>
  <property fmtid="{D5CDD505-2E9C-101B-9397-08002B2CF9AE}" pid="25" name="Mendeley Recent Style Id 8_1">
    <vt:lpwstr>http://www.zotero.org/styles/modern-language-association</vt:lpwstr>
  </property>
  <property fmtid="{D5CDD505-2E9C-101B-9397-08002B2CF9AE}" pid="26" name="Mendeley Recent Style Name 8_1">
    <vt:lpwstr>Modern Language Association 8th edition</vt:lpwstr>
  </property>
  <property fmtid="{D5CDD505-2E9C-101B-9397-08002B2CF9AE}" pid="27" name="Mendeley Recent Style Id 9_1">
    <vt:lpwstr>http://www.zotero.org/styles/social-networks</vt:lpwstr>
  </property>
  <property fmtid="{D5CDD505-2E9C-101B-9397-08002B2CF9AE}" pid="28" name="Mendeley Recent Style Name 9_1">
    <vt:lpwstr>Social Networks</vt:lpwstr>
  </property>
  <property fmtid="{D5CDD505-2E9C-101B-9397-08002B2CF9AE}" pid="29" name="Mendeley Document_1">
    <vt:lpwstr>True</vt:lpwstr>
  </property>
  <property fmtid="{D5CDD505-2E9C-101B-9397-08002B2CF9AE}" pid="30" name="Mendeley Unique User Id_1">
    <vt:lpwstr>4fef7976-8fc2-3935-b161-5dd633e2ec06</vt:lpwstr>
  </property>
  <property fmtid="{D5CDD505-2E9C-101B-9397-08002B2CF9AE}" pid="31" name="Mendeley Citation Style_1">
    <vt:lpwstr>http://www.zotero.org/styles/ieee</vt:lpwstr>
  </property>
</Properties>
</file>